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C44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448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37C45" w:rsidRPr="00DC4487" w:rsidRDefault="00037C4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448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t </w:t>
      </w:r>
      <w:r w:rsidRPr="00DC4487">
        <w:rPr>
          <w:rFonts w:ascii="Arial" w:hAnsi="Arial" w:cs="Arial"/>
          <w:color w:val="222222"/>
          <w:sz w:val="20"/>
          <w:szCs w:val="20"/>
          <w:shd w:val="clear" w:color="auto" w:fill="FFFFFF"/>
        </w:rPr>
        <w:t>is</w:t>
      </w:r>
      <w:proofErr w:type="gramStart"/>
      <w:r w:rsidRPr="00DC4487">
        <w:rPr>
          <w:rFonts w:ascii="Arial" w:hAnsi="Arial" w:cs="Arial"/>
          <w:color w:val="222222"/>
          <w:sz w:val="20"/>
          <w:szCs w:val="20"/>
          <w:shd w:val="clear" w:color="auto" w:fill="FFFFFF"/>
        </w:rPr>
        <w:t>  suitable</w:t>
      </w:r>
      <w:proofErr w:type="gramEnd"/>
      <w:r w:rsidRPr="00DC448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for publication.</w:t>
      </w:r>
    </w:p>
    <w:p w:rsidR="009344FF" w:rsidRPr="00DC448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DC44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C448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F496D" w:rsidRPr="00DC4487" w:rsidRDefault="001F496D" w:rsidP="001F496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C4487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Pr="00DC4487">
        <w:rPr>
          <w:rFonts w:ascii="Arial" w:hAnsi="Arial" w:cs="Arial"/>
          <w:b/>
          <w:bCs/>
          <w:sz w:val="20"/>
          <w:szCs w:val="20"/>
        </w:rPr>
        <w:t>Özlem</w:t>
      </w:r>
      <w:proofErr w:type="spellEnd"/>
      <w:r w:rsidRPr="00DC4487">
        <w:rPr>
          <w:rFonts w:ascii="Arial" w:hAnsi="Arial" w:cs="Arial"/>
          <w:b/>
          <w:bCs/>
          <w:sz w:val="20"/>
          <w:szCs w:val="20"/>
        </w:rPr>
        <w:t xml:space="preserve"> Sultan ASLANTÜRK, Adnan Menderes University, Turkey</w:t>
      </w:r>
    </w:p>
    <w:p w:rsidR="001F496D" w:rsidRPr="00DC4487" w:rsidRDefault="001F496D" w:rsidP="001F496D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1F496D" w:rsidRPr="00DC4487" w:rsidRDefault="001F496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F496D" w:rsidRPr="00DC44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M7K0MDIzMDMwMDZX0lEKTi0uzszPAykwrAUAa5JlUiwAAAA="/>
  </w:docVars>
  <w:rsids>
    <w:rsidRoot w:val="00A72896"/>
    <w:rsid w:val="00037C45"/>
    <w:rsid w:val="001F496D"/>
    <w:rsid w:val="002C0B2C"/>
    <w:rsid w:val="009344FF"/>
    <w:rsid w:val="009F328F"/>
    <w:rsid w:val="00A72896"/>
    <w:rsid w:val="00DC4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293C2"/>
  <w15:docId w15:val="{14636DBE-3CDC-4800-B838-6EDA1BE7D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1F496D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  <w:style w:type="paragraph" w:styleId="NoSpacing">
    <w:name w:val="No Spacing"/>
    <w:uiPriority w:val="1"/>
    <w:qFormat/>
    <w:rsid w:val="001F496D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8T07:32:00Z</dcterms:modified>
</cp:coreProperties>
</file>